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27E71" w14:textId="6E3F32A1" w:rsidR="00906F79" w:rsidRDefault="00906F79" w:rsidP="002F3B18">
      <w:pPr>
        <w:spacing w:before="120"/>
        <w:rPr>
          <w:b/>
          <w:sz w:val="24"/>
          <w:szCs w:val="24"/>
        </w:rPr>
      </w:pPr>
      <w:r w:rsidRPr="005E7E29">
        <w:rPr>
          <w:b/>
          <w:sz w:val="24"/>
          <w:szCs w:val="24"/>
        </w:rPr>
        <w:t xml:space="preserve">          </w:t>
      </w:r>
    </w:p>
    <w:p w14:paraId="5EA997A8" w14:textId="77777777" w:rsidR="00906F79" w:rsidRDefault="00906F79" w:rsidP="00906F79">
      <w:pPr>
        <w:spacing w:before="120"/>
        <w:jc w:val="center"/>
        <w:rPr>
          <w:b/>
          <w:sz w:val="24"/>
          <w:szCs w:val="24"/>
        </w:rPr>
      </w:pPr>
      <w:r w:rsidRPr="005E7E29">
        <w:rPr>
          <w:noProof/>
          <w:sz w:val="24"/>
          <w:szCs w:val="24"/>
          <w:lang w:eastAsia="en-AU"/>
        </w:rPr>
        <w:drawing>
          <wp:anchor distT="0" distB="0" distL="114300" distR="114300" simplePos="0" relativeHeight="251659264" behindDoc="0" locked="0" layoutInCell="1" allowOverlap="1" wp14:anchorId="726A6472" wp14:editId="769C6651">
            <wp:simplePos x="0" y="0"/>
            <wp:positionH relativeFrom="margin">
              <wp:posOffset>3508434</wp:posOffset>
            </wp:positionH>
            <wp:positionV relativeFrom="paragraph">
              <wp:posOffset>9185</wp:posOffset>
            </wp:positionV>
            <wp:extent cx="2400300" cy="400050"/>
            <wp:effectExtent l="0" t="0" r="0" b="0"/>
            <wp:wrapThrough wrapText="bothSides">
              <wp:wrapPolygon edited="0">
                <wp:start x="0" y="0"/>
                <wp:lineTo x="0" y="20571"/>
                <wp:lineTo x="21429" y="20571"/>
                <wp:lineTo x="2142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4"/>
          <w:szCs w:val="24"/>
        </w:rPr>
        <w:t xml:space="preserve">                                                                                                         </w:t>
      </w:r>
    </w:p>
    <w:p w14:paraId="2B2BE35F" w14:textId="77777777" w:rsidR="00906F79" w:rsidRPr="00906F79" w:rsidRDefault="00906F79" w:rsidP="00906F79">
      <w:pPr>
        <w:spacing w:before="120"/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</w:p>
    <w:p w14:paraId="237C702F" w14:textId="2F99821A" w:rsidR="002F3B18" w:rsidRDefault="00394D15" w:rsidP="002F3B18">
      <w:pPr>
        <w:spacing w:before="120"/>
        <w:jc w:val="center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202</w:t>
      </w:r>
      <w:r w:rsidR="00EB22D3">
        <w:rPr>
          <w:b/>
          <w:color w:val="FF0000"/>
          <w:sz w:val="36"/>
          <w:szCs w:val="36"/>
        </w:rPr>
        <w:t>4</w:t>
      </w:r>
      <w:r w:rsidR="00906F79" w:rsidRPr="0076294B">
        <w:rPr>
          <w:b/>
          <w:color w:val="FF0000"/>
          <w:sz w:val="36"/>
          <w:szCs w:val="36"/>
        </w:rPr>
        <w:t xml:space="preserve"> </w:t>
      </w:r>
      <w:r w:rsidR="002F3B18">
        <w:rPr>
          <w:b/>
          <w:color w:val="FF0000"/>
          <w:sz w:val="36"/>
          <w:szCs w:val="36"/>
        </w:rPr>
        <w:t xml:space="preserve">Curtin </w:t>
      </w:r>
      <w:r w:rsidR="00906F79" w:rsidRPr="0076294B">
        <w:rPr>
          <w:b/>
          <w:color w:val="FF0000"/>
          <w:sz w:val="36"/>
          <w:szCs w:val="36"/>
        </w:rPr>
        <w:t>Artist-in-Residence Program</w:t>
      </w:r>
      <w:r w:rsidR="00906F79">
        <w:rPr>
          <w:b/>
          <w:color w:val="FF0000"/>
          <w:sz w:val="36"/>
          <w:szCs w:val="36"/>
        </w:rPr>
        <w:t xml:space="preserve"> – Artist’s </w:t>
      </w:r>
      <w:proofErr w:type="spellStart"/>
      <w:r w:rsidR="002F3B18">
        <w:rPr>
          <w:b/>
          <w:color w:val="FF0000"/>
          <w:sz w:val="36"/>
          <w:szCs w:val="36"/>
        </w:rPr>
        <w:t>EoI</w:t>
      </w:r>
      <w:proofErr w:type="spellEnd"/>
      <w:r w:rsidR="00597F50">
        <w:rPr>
          <w:b/>
          <w:color w:val="FF0000"/>
          <w:sz w:val="36"/>
          <w:szCs w:val="36"/>
        </w:rPr>
        <w:t>/</w:t>
      </w:r>
      <w:r w:rsidR="00906F79">
        <w:rPr>
          <w:b/>
          <w:color w:val="FF0000"/>
          <w:sz w:val="36"/>
          <w:szCs w:val="36"/>
        </w:rPr>
        <w:t>Profile</w:t>
      </w:r>
    </w:p>
    <w:p w14:paraId="2B41E4C2" w14:textId="2AAAD3FC" w:rsidR="002F3B18" w:rsidRDefault="002F3B18" w:rsidP="002F3B18">
      <w:pPr>
        <w:spacing w:before="120"/>
        <w:jc w:val="center"/>
        <w:rPr>
          <w:b/>
          <w:color w:val="FF0000"/>
          <w:sz w:val="36"/>
          <w:szCs w:val="36"/>
        </w:rPr>
      </w:pPr>
      <w:r>
        <w:rPr>
          <w:noProof/>
        </w:rPr>
        <w:drawing>
          <wp:inline distT="0" distB="0" distL="0" distR="0" wp14:anchorId="037097FC" wp14:editId="56869456">
            <wp:extent cx="6172200" cy="2004695"/>
            <wp:effectExtent l="0" t="0" r="0" b="0"/>
            <wp:docPr id="10" name="Content Placeholder 9" descr="Screen Shot 2023-02-12 at 8.19.35 pm.png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tent Placeholder 9" descr="Screen Shot 2023-02-12 at 8.19.35 pm.png"/>
                    <pic:cNvPicPr>
                      <a:picLocks noGrp="1" noChangeAspect="1"/>
                    </pic:cNvPicPr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9" b="849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00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34428" w14:textId="6DBFF5BC" w:rsidR="002F3B18" w:rsidRPr="002F3B18" w:rsidRDefault="002F3B18" w:rsidP="002F3B18">
      <w:pPr>
        <w:spacing w:before="120"/>
        <w:jc w:val="center"/>
        <w:rPr>
          <w:b/>
          <w:color w:val="FF0000"/>
          <w:sz w:val="16"/>
          <w:szCs w:val="16"/>
        </w:rPr>
      </w:pPr>
      <w:r w:rsidRPr="002F3B18">
        <w:rPr>
          <w:b/>
          <w:color w:val="FF0000"/>
          <w:sz w:val="16"/>
          <w:szCs w:val="16"/>
        </w:rPr>
        <w:t>https://staffportal.curtin.edu.au/employment/our-culture/reconciliation/acknowledgment-of-country/</w:t>
      </w:r>
    </w:p>
    <w:tbl>
      <w:tblPr>
        <w:tblpPr w:leftFromText="180" w:rightFromText="180" w:vertAnchor="text" w:tblpX="-222" w:tblpY="50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18"/>
      </w:tblGrid>
      <w:tr w:rsidR="00173591" w14:paraId="3A1A3CF9" w14:textId="77777777" w:rsidTr="00597F50">
        <w:trPr>
          <w:trHeight w:val="2524"/>
        </w:trPr>
        <w:tc>
          <w:tcPr>
            <w:tcW w:w="9918" w:type="dxa"/>
          </w:tcPr>
          <w:p w14:paraId="57422103" w14:textId="77777777" w:rsidR="00906F79" w:rsidRDefault="00906F79" w:rsidP="002F3B18"/>
          <w:p w14:paraId="5B6B0E95" w14:textId="2F20E189" w:rsidR="003077BD" w:rsidRDefault="003077BD" w:rsidP="002F3B18">
            <w:r>
              <w:t xml:space="preserve">Artist’s </w:t>
            </w:r>
            <w:r w:rsidR="00173591">
              <w:t>Name:</w:t>
            </w:r>
          </w:p>
          <w:p w14:paraId="72F70828" w14:textId="21B78895" w:rsidR="003077BD" w:rsidRDefault="00173591" w:rsidP="002F3B18">
            <w:r>
              <w:t>Address:</w:t>
            </w:r>
          </w:p>
          <w:p w14:paraId="60A90025" w14:textId="10F853E7" w:rsidR="003077BD" w:rsidRDefault="00173591" w:rsidP="002F3B18">
            <w:r>
              <w:t>Phone numbers:</w:t>
            </w:r>
          </w:p>
          <w:p w14:paraId="571BD9D1" w14:textId="6B28A2BE" w:rsidR="003077BD" w:rsidRDefault="003077BD" w:rsidP="002F3B18">
            <w:r>
              <w:t xml:space="preserve">Curtin </w:t>
            </w:r>
            <w:r w:rsidR="00173591">
              <w:t>Email:</w:t>
            </w:r>
          </w:p>
          <w:p w14:paraId="64CC83D0" w14:textId="28449C30" w:rsidR="003077BD" w:rsidRDefault="003077BD" w:rsidP="002F3B18">
            <w:r>
              <w:t>Personal Email:</w:t>
            </w:r>
          </w:p>
          <w:p w14:paraId="61EE03E8" w14:textId="4A548A25" w:rsidR="00E51B0F" w:rsidRDefault="003077BD" w:rsidP="002F3B18">
            <w:r>
              <w:t>Facebook Artist Link:</w:t>
            </w:r>
          </w:p>
          <w:p w14:paraId="67FD0002" w14:textId="2CEE3ADA" w:rsidR="003077BD" w:rsidRDefault="00E51B0F" w:rsidP="002F3B18">
            <w:r>
              <w:t>Instagram Link:</w:t>
            </w:r>
          </w:p>
          <w:p w14:paraId="6FF62AFC" w14:textId="77777777" w:rsidR="00173591" w:rsidRDefault="003077BD" w:rsidP="002F3B18">
            <w:r>
              <w:t>Website Link:</w:t>
            </w:r>
          </w:p>
          <w:p w14:paraId="4F1CA974" w14:textId="77777777" w:rsidR="00853A34" w:rsidRDefault="00853A34" w:rsidP="002F3B18">
            <w:r>
              <w:t>Brief (one paragraph) biography – creative practice (last 5-10 years)</w:t>
            </w:r>
          </w:p>
          <w:p w14:paraId="199DA21B" w14:textId="77777777" w:rsidR="00853A34" w:rsidRDefault="00853A34" w:rsidP="002F3B18"/>
          <w:p w14:paraId="4F60ACEA" w14:textId="77777777" w:rsidR="00853A34" w:rsidRDefault="00853A34" w:rsidP="002F3B18"/>
          <w:p w14:paraId="6A8AFB78" w14:textId="77777777" w:rsidR="002F3B18" w:rsidRDefault="002F3B18" w:rsidP="002F3B18"/>
          <w:p w14:paraId="749B135F" w14:textId="77777777" w:rsidR="002F3B18" w:rsidRDefault="002F3B18" w:rsidP="002F3B18"/>
          <w:p w14:paraId="2EF5A02B" w14:textId="77777777" w:rsidR="00597F50" w:rsidRDefault="00597F50" w:rsidP="002F3B18"/>
          <w:p w14:paraId="17C7C2C0" w14:textId="77777777" w:rsidR="00597F50" w:rsidRDefault="00597F50" w:rsidP="002F3B18"/>
          <w:p w14:paraId="09A01688" w14:textId="77777777" w:rsidR="00597F50" w:rsidRDefault="00597F50" w:rsidP="002F3B18"/>
          <w:p w14:paraId="7E165726" w14:textId="7C431AF2" w:rsidR="00597F50" w:rsidRDefault="00597F50" w:rsidP="002F3B18"/>
        </w:tc>
      </w:tr>
    </w:tbl>
    <w:p w14:paraId="1BA1F327" w14:textId="77777777" w:rsidR="00173591" w:rsidRDefault="00173591"/>
    <w:tbl>
      <w:tblPr>
        <w:tblpPr w:leftFromText="180" w:rightFromText="180" w:vertAnchor="text" w:horzAnchor="margin" w:tblpX="-431" w:tblpY="189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85"/>
      </w:tblGrid>
      <w:tr w:rsidR="00173591" w14:paraId="2B59392A" w14:textId="77777777" w:rsidTr="00597F50">
        <w:trPr>
          <w:trHeight w:val="3932"/>
        </w:trPr>
        <w:tc>
          <w:tcPr>
            <w:tcW w:w="10485" w:type="dxa"/>
          </w:tcPr>
          <w:p w14:paraId="6EE14291" w14:textId="08B2C7C3" w:rsidR="00173591" w:rsidRDefault="00173591" w:rsidP="002F3B18">
            <w:r>
              <w:t>Undergraduate/</w:t>
            </w:r>
            <w:r w:rsidR="00597F50">
              <w:t>Postgraduate</w:t>
            </w:r>
            <w:r>
              <w:t xml:space="preserve"> </w:t>
            </w:r>
            <w:r w:rsidR="00EB19DE">
              <w:t xml:space="preserve">Course </w:t>
            </w:r>
            <w:r w:rsidR="00597F50">
              <w:t xml:space="preserve">- </w:t>
            </w:r>
            <w:r>
              <w:t>Qualifications</w:t>
            </w:r>
            <w:r w:rsidR="00597F50">
              <w:t xml:space="preserve"> and </w:t>
            </w:r>
            <w:r>
              <w:t>University</w:t>
            </w:r>
          </w:p>
          <w:p w14:paraId="52C3A13F" w14:textId="77777777" w:rsidR="00173591" w:rsidRDefault="00173591" w:rsidP="002F3B18"/>
          <w:p w14:paraId="2FDC91C5" w14:textId="77777777" w:rsidR="00597F50" w:rsidRDefault="00597F50" w:rsidP="002F3B18"/>
          <w:p w14:paraId="360DCF5F" w14:textId="77777777" w:rsidR="00173591" w:rsidRDefault="00173591" w:rsidP="002F3B18">
            <w:r>
              <w:t xml:space="preserve">Industry Experience/previous employment related to </w:t>
            </w:r>
            <w:r w:rsidR="007C616C">
              <w:t>The A</w:t>
            </w:r>
            <w:r>
              <w:t>rts</w:t>
            </w:r>
          </w:p>
          <w:p w14:paraId="4AD92F0D" w14:textId="77777777" w:rsidR="00173591" w:rsidRDefault="00173591" w:rsidP="002F3B18"/>
          <w:p w14:paraId="0FAA264B" w14:textId="77777777" w:rsidR="00597F50" w:rsidRDefault="00597F50" w:rsidP="002F3B18"/>
          <w:p w14:paraId="08EEE0C4" w14:textId="77777777" w:rsidR="00173591" w:rsidRDefault="003077BD" w:rsidP="002F3B18">
            <w:r>
              <w:t>P</w:t>
            </w:r>
            <w:r w:rsidR="00173591">
              <w:t>revious employment of relevance</w:t>
            </w:r>
            <w:r>
              <w:t xml:space="preserve"> to the </w:t>
            </w:r>
            <w:proofErr w:type="spellStart"/>
            <w:r>
              <w:t>AiR</w:t>
            </w:r>
            <w:proofErr w:type="spellEnd"/>
            <w:r>
              <w:t xml:space="preserve"> placement</w:t>
            </w:r>
          </w:p>
          <w:p w14:paraId="4F3166EA" w14:textId="77777777" w:rsidR="00173591" w:rsidRDefault="00173591" w:rsidP="002F3B18"/>
          <w:p w14:paraId="59F51CA8" w14:textId="77777777" w:rsidR="00597F50" w:rsidRDefault="00597F50" w:rsidP="002F3B18"/>
        </w:tc>
      </w:tr>
    </w:tbl>
    <w:p w14:paraId="18F2DBD3" w14:textId="77777777" w:rsidR="00173591" w:rsidRPr="00597F50" w:rsidRDefault="00173591">
      <w:pPr>
        <w:rPr>
          <w:sz w:val="16"/>
          <w:szCs w:val="16"/>
        </w:rPr>
      </w:pPr>
    </w:p>
    <w:tbl>
      <w:tblPr>
        <w:tblpPr w:leftFromText="180" w:rightFromText="180" w:vertAnchor="text" w:horzAnchor="margin" w:tblpX="-431" w:tblpY="99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85"/>
      </w:tblGrid>
      <w:tr w:rsidR="00853A34" w14:paraId="075A50C1" w14:textId="77777777" w:rsidTr="00597F50">
        <w:trPr>
          <w:trHeight w:val="2087"/>
        </w:trPr>
        <w:tc>
          <w:tcPr>
            <w:tcW w:w="10485" w:type="dxa"/>
          </w:tcPr>
          <w:p w14:paraId="37E7DFC8" w14:textId="49FAA1B1" w:rsidR="00853A34" w:rsidRDefault="00853A34" w:rsidP="002F3B18">
            <w:r>
              <w:t xml:space="preserve">Major studio discipline/production/performance strength area …  describe your </w:t>
            </w:r>
            <w:r w:rsidR="00597F50">
              <w:t>expertise/major skillset.</w:t>
            </w:r>
          </w:p>
          <w:p w14:paraId="5580C2FD" w14:textId="41EAB3DD" w:rsidR="00853A34" w:rsidRDefault="00853A34" w:rsidP="002F3B18">
            <w:pPr>
              <w:ind w:left="162"/>
            </w:pPr>
          </w:p>
          <w:p w14:paraId="29471A22" w14:textId="77777777" w:rsidR="002F3B18" w:rsidRDefault="002F3B18" w:rsidP="002F3B18"/>
          <w:p w14:paraId="4C4864B8" w14:textId="77777777" w:rsidR="00597F50" w:rsidRDefault="00050D4F" w:rsidP="002F3B18">
            <w:r>
              <w:t xml:space="preserve">Preference for </w:t>
            </w:r>
            <w:proofErr w:type="spellStart"/>
            <w:r>
              <w:t>AiR</w:t>
            </w:r>
            <w:proofErr w:type="spellEnd"/>
            <w:r>
              <w:t xml:space="preserve"> placement …</w:t>
            </w:r>
            <w:r w:rsidR="00853A34">
              <w:t xml:space="preserve"> </w:t>
            </w:r>
            <w:r w:rsidR="00597F50">
              <w:t>e.g.,</w:t>
            </w:r>
            <w:r w:rsidR="00853A34">
              <w:t xml:space="preserve"> geographic location/suburb; sector (government/non-government) primary or early childhood etc</w:t>
            </w:r>
            <w:r w:rsidR="00597F50">
              <w:t xml:space="preserve">.  </w:t>
            </w:r>
          </w:p>
          <w:p w14:paraId="6E2F2CB9" w14:textId="77777777" w:rsidR="00597F50" w:rsidRDefault="00597F50" w:rsidP="002F3B18"/>
          <w:p w14:paraId="47C53AC0" w14:textId="104CD25E" w:rsidR="00853A34" w:rsidRDefault="00597F50" w:rsidP="002F3B18">
            <w:r>
              <w:t>Please select a couple of schools in which you are interested from our 2024 list on the Creative Education Research Hub Webpage.</w:t>
            </w:r>
          </w:p>
          <w:p w14:paraId="58E74526" w14:textId="3B549C58" w:rsidR="002F3B18" w:rsidRDefault="002F3B18" w:rsidP="002F3B18"/>
          <w:p w14:paraId="37FEB822" w14:textId="77777777" w:rsidR="002F3B18" w:rsidRDefault="002F3B18" w:rsidP="002F3B18"/>
          <w:p w14:paraId="65883CFF" w14:textId="628671E5" w:rsidR="00853A34" w:rsidRDefault="00853A34" w:rsidP="002F3B18">
            <w:r>
              <w:t>Other information of relevance to the placement</w:t>
            </w:r>
            <w:r w:rsidR="00597F50">
              <w:t>, e.g., transport limitations,</w:t>
            </w:r>
            <w:r>
              <w:t xml:space="preserve"> time constraints (childcare etc.)</w:t>
            </w:r>
          </w:p>
          <w:p w14:paraId="3698E851" w14:textId="27C263BE" w:rsidR="00853A34" w:rsidRDefault="00853A34" w:rsidP="002F3B18"/>
          <w:p w14:paraId="47D89757" w14:textId="77777777" w:rsidR="002F3B18" w:rsidRDefault="002F3B18" w:rsidP="002F3B18"/>
          <w:p w14:paraId="48EF76E3" w14:textId="5ACC54F4" w:rsidR="00906F79" w:rsidRDefault="00853A34" w:rsidP="002F3B18">
            <w:r>
              <w:t>Previous work as an Artist-in-residence (location and details of the project)</w:t>
            </w:r>
            <w:r w:rsidR="00597F50">
              <w:t>.</w:t>
            </w:r>
          </w:p>
          <w:p w14:paraId="083A8DC1" w14:textId="77777777" w:rsidR="002F3B18" w:rsidRDefault="002F3B18" w:rsidP="002F3B18"/>
          <w:p w14:paraId="5516C1E3" w14:textId="77777777" w:rsidR="002F3B18" w:rsidRDefault="002F3B18" w:rsidP="002F3B18"/>
          <w:p w14:paraId="5C68B3E0" w14:textId="6BE3EAA8" w:rsidR="00597F50" w:rsidRDefault="00597F50" w:rsidP="002F3B18">
            <w:r>
              <w:t>Any other information related to the residency program.</w:t>
            </w:r>
          </w:p>
          <w:p w14:paraId="642380B3" w14:textId="77777777" w:rsidR="00597F50" w:rsidRDefault="00597F50" w:rsidP="002F3B18"/>
          <w:p w14:paraId="2CCCA6F3" w14:textId="77777777" w:rsidR="00597F50" w:rsidRDefault="00597F50" w:rsidP="002F3B18"/>
          <w:p w14:paraId="4D105A05" w14:textId="44FA336D" w:rsidR="00597F50" w:rsidRDefault="00597F50" w:rsidP="002F3B18"/>
        </w:tc>
      </w:tr>
    </w:tbl>
    <w:p w14:paraId="61503B36" w14:textId="77777777" w:rsidR="002F3B18" w:rsidRDefault="002F3B18"/>
    <w:p w14:paraId="4AA11C58" w14:textId="77777777" w:rsidR="00906F79" w:rsidRDefault="00906F79" w:rsidP="00E51B0F">
      <w:pPr>
        <w:spacing w:before="120"/>
        <w:rPr>
          <w:b/>
          <w:sz w:val="24"/>
          <w:szCs w:val="24"/>
        </w:rPr>
      </w:pPr>
    </w:p>
    <w:p w14:paraId="21C943AC" w14:textId="77777777" w:rsidR="00906F79" w:rsidRDefault="00906F79" w:rsidP="00906F79">
      <w:pPr>
        <w:spacing w:before="120"/>
        <w:jc w:val="center"/>
        <w:rPr>
          <w:b/>
          <w:sz w:val="24"/>
          <w:szCs w:val="24"/>
        </w:rPr>
      </w:pPr>
      <w:r w:rsidRPr="005E7E29">
        <w:rPr>
          <w:noProof/>
          <w:sz w:val="24"/>
          <w:szCs w:val="24"/>
          <w:lang w:eastAsia="en-AU"/>
        </w:rPr>
        <w:drawing>
          <wp:anchor distT="0" distB="0" distL="114300" distR="114300" simplePos="0" relativeHeight="251661312" behindDoc="0" locked="0" layoutInCell="1" allowOverlap="1" wp14:anchorId="690E29D5" wp14:editId="5F67CCAF">
            <wp:simplePos x="0" y="0"/>
            <wp:positionH relativeFrom="margin">
              <wp:posOffset>3508434</wp:posOffset>
            </wp:positionH>
            <wp:positionV relativeFrom="paragraph">
              <wp:posOffset>9185</wp:posOffset>
            </wp:positionV>
            <wp:extent cx="2400300" cy="400050"/>
            <wp:effectExtent l="0" t="0" r="0" b="0"/>
            <wp:wrapThrough wrapText="bothSides">
              <wp:wrapPolygon edited="0">
                <wp:start x="0" y="0"/>
                <wp:lineTo x="0" y="20571"/>
                <wp:lineTo x="21429" y="20571"/>
                <wp:lineTo x="2142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4"/>
          <w:szCs w:val="24"/>
        </w:rPr>
        <w:t xml:space="preserve">                                                                                                         </w:t>
      </w:r>
    </w:p>
    <w:p w14:paraId="4135DFF2" w14:textId="77777777" w:rsidR="00906F79" w:rsidRPr="00906F79" w:rsidRDefault="00906F79" w:rsidP="00906F79">
      <w:pPr>
        <w:spacing w:before="120"/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</w:p>
    <w:p w14:paraId="4ADD252C" w14:textId="6DB57DF9" w:rsidR="00906F79" w:rsidRDefault="00394D15" w:rsidP="00906F79">
      <w:pPr>
        <w:jc w:val="right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202</w:t>
      </w:r>
      <w:r w:rsidR="00EB22D3">
        <w:rPr>
          <w:b/>
          <w:color w:val="FF0000"/>
          <w:sz w:val="36"/>
          <w:szCs w:val="36"/>
        </w:rPr>
        <w:t>4</w:t>
      </w:r>
      <w:r w:rsidR="00906F79" w:rsidRPr="0076294B">
        <w:rPr>
          <w:b/>
          <w:color w:val="FF0000"/>
          <w:sz w:val="36"/>
          <w:szCs w:val="36"/>
        </w:rPr>
        <w:t xml:space="preserve"> Artist-in-Residence Program</w:t>
      </w:r>
      <w:r w:rsidR="00906F79">
        <w:rPr>
          <w:b/>
          <w:color w:val="FF0000"/>
          <w:sz w:val="36"/>
          <w:szCs w:val="36"/>
        </w:rPr>
        <w:t xml:space="preserve"> </w:t>
      </w:r>
    </w:p>
    <w:p w14:paraId="20E7F628" w14:textId="77777777" w:rsidR="00906F79" w:rsidRDefault="00906F79" w:rsidP="00853A34">
      <w:pPr>
        <w:rPr>
          <w:color w:val="FF0000"/>
          <w:sz w:val="40"/>
          <w:szCs w:val="40"/>
        </w:rPr>
      </w:pPr>
    </w:p>
    <w:p w14:paraId="2A3F5C00" w14:textId="77777777" w:rsidR="00597F50" w:rsidRDefault="00597F50" w:rsidP="00853A34">
      <w:pPr>
        <w:rPr>
          <w:color w:val="FF0000"/>
          <w:sz w:val="40"/>
          <w:szCs w:val="40"/>
        </w:rPr>
      </w:pPr>
    </w:p>
    <w:p w14:paraId="7DDB28F4" w14:textId="394DAA7F" w:rsidR="00853A34" w:rsidRPr="00597F50" w:rsidRDefault="00906F79" w:rsidP="00853A34">
      <w:pPr>
        <w:rPr>
          <w:sz w:val="28"/>
          <w:szCs w:val="28"/>
        </w:rPr>
      </w:pPr>
      <w:r w:rsidRPr="00597F50">
        <w:rPr>
          <w:sz w:val="28"/>
          <w:szCs w:val="28"/>
        </w:rPr>
        <w:t xml:space="preserve">Artist’s </w:t>
      </w:r>
      <w:r w:rsidR="002F3B18" w:rsidRPr="00597F50">
        <w:rPr>
          <w:sz w:val="28"/>
          <w:szCs w:val="28"/>
        </w:rPr>
        <w:t>E</w:t>
      </w:r>
      <w:r w:rsidR="00597F50">
        <w:rPr>
          <w:sz w:val="28"/>
          <w:szCs w:val="28"/>
        </w:rPr>
        <w:t xml:space="preserve">xpression </w:t>
      </w:r>
      <w:r w:rsidR="002F3B18" w:rsidRPr="00597F50">
        <w:rPr>
          <w:sz w:val="28"/>
          <w:szCs w:val="28"/>
        </w:rPr>
        <w:t>o</w:t>
      </w:r>
      <w:r w:rsidR="00597F50">
        <w:rPr>
          <w:sz w:val="28"/>
          <w:szCs w:val="28"/>
        </w:rPr>
        <w:t xml:space="preserve">f </w:t>
      </w:r>
      <w:r w:rsidR="002F3B18" w:rsidRPr="00597F50">
        <w:rPr>
          <w:sz w:val="28"/>
          <w:szCs w:val="28"/>
        </w:rPr>
        <w:t>I</w:t>
      </w:r>
      <w:r w:rsidR="00597F50">
        <w:rPr>
          <w:sz w:val="28"/>
          <w:szCs w:val="28"/>
        </w:rPr>
        <w:t>nterest</w:t>
      </w:r>
      <w:r w:rsidR="002F3B18" w:rsidRPr="00597F50">
        <w:rPr>
          <w:sz w:val="28"/>
          <w:szCs w:val="28"/>
        </w:rPr>
        <w:t xml:space="preserve"> and </w:t>
      </w:r>
      <w:r w:rsidR="00597F50">
        <w:rPr>
          <w:sz w:val="28"/>
          <w:szCs w:val="28"/>
        </w:rPr>
        <w:t>Undertaking</w:t>
      </w:r>
      <w:r w:rsidR="00597F50" w:rsidRPr="00597F50">
        <w:rPr>
          <w:sz w:val="28"/>
          <w:szCs w:val="28"/>
        </w:rPr>
        <w:t>.</w:t>
      </w:r>
    </w:p>
    <w:p w14:paraId="5BBF2355" w14:textId="77777777" w:rsidR="00906F79" w:rsidRPr="00906F79" w:rsidRDefault="00906F79" w:rsidP="00853A34">
      <w:pPr>
        <w:rPr>
          <w:color w:val="FF0000"/>
          <w:sz w:val="40"/>
          <w:szCs w:val="40"/>
        </w:rPr>
      </w:pPr>
    </w:p>
    <w:p w14:paraId="03E34F09" w14:textId="7392A014" w:rsidR="00853A34" w:rsidRPr="00597F50" w:rsidRDefault="00853A34" w:rsidP="00173591">
      <w:r>
        <w:t>Name ____________________________________________</w:t>
      </w:r>
    </w:p>
    <w:p w14:paraId="425BBE19" w14:textId="54210A64" w:rsidR="00853A34" w:rsidRDefault="00597F50" w:rsidP="00173591">
      <w:pPr>
        <w:rPr>
          <w:sz w:val="24"/>
          <w:szCs w:val="24"/>
        </w:rPr>
      </w:pPr>
      <w:r>
        <w:rPr>
          <w:sz w:val="24"/>
          <w:szCs w:val="24"/>
        </w:rPr>
        <w:t xml:space="preserve">Curtin </w:t>
      </w:r>
      <w:r w:rsidR="00853A34">
        <w:rPr>
          <w:sz w:val="24"/>
          <w:szCs w:val="24"/>
        </w:rPr>
        <w:t>Degree Program _______________________________</w:t>
      </w:r>
      <w:r>
        <w:rPr>
          <w:sz w:val="24"/>
          <w:szCs w:val="24"/>
        </w:rPr>
        <w:t xml:space="preserve">Course </w:t>
      </w:r>
      <w:r w:rsidR="00E51B0F">
        <w:rPr>
          <w:sz w:val="24"/>
          <w:szCs w:val="24"/>
        </w:rPr>
        <w:t>Yea</w:t>
      </w:r>
      <w:r>
        <w:rPr>
          <w:sz w:val="24"/>
          <w:szCs w:val="24"/>
        </w:rPr>
        <w:t xml:space="preserve">r </w:t>
      </w:r>
      <w:r w:rsidR="00853A34">
        <w:rPr>
          <w:sz w:val="24"/>
          <w:szCs w:val="24"/>
        </w:rPr>
        <w:t>_____________</w:t>
      </w:r>
    </w:p>
    <w:p w14:paraId="549896E7" w14:textId="77777777" w:rsidR="00853A34" w:rsidRDefault="00853A34" w:rsidP="00173591">
      <w:pPr>
        <w:rPr>
          <w:sz w:val="24"/>
          <w:szCs w:val="24"/>
        </w:rPr>
      </w:pPr>
    </w:p>
    <w:p w14:paraId="7CE2033E" w14:textId="5879F5B0" w:rsidR="00617DC4" w:rsidRPr="0010284A" w:rsidRDefault="00870A95" w:rsidP="00173591">
      <w:pPr>
        <w:rPr>
          <w:sz w:val="24"/>
          <w:szCs w:val="24"/>
        </w:rPr>
      </w:pPr>
      <w:r w:rsidRPr="0010284A">
        <w:rPr>
          <w:sz w:val="24"/>
          <w:szCs w:val="24"/>
        </w:rPr>
        <w:t>I wish to be cons</w:t>
      </w:r>
      <w:r w:rsidR="00394D15">
        <w:rPr>
          <w:sz w:val="24"/>
          <w:szCs w:val="24"/>
        </w:rPr>
        <w:t>idered for inclusion in the 202</w:t>
      </w:r>
      <w:r w:rsidR="00EB22D3">
        <w:rPr>
          <w:sz w:val="24"/>
          <w:szCs w:val="24"/>
        </w:rPr>
        <w:t>4</w:t>
      </w:r>
      <w:r w:rsidRPr="0010284A">
        <w:rPr>
          <w:sz w:val="24"/>
          <w:szCs w:val="24"/>
        </w:rPr>
        <w:t xml:space="preserve"> Curtin-ECU Artist in Residence </w:t>
      </w:r>
      <w:r w:rsidR="0010284A">
        <w:rPr>
          <w:sz w:val="24"/>
          <w:szCs w:val="24"/>
        </w:rPr>
        <w:t>(</w:t>
      </w:r>
      <w:proofErr w:type="spellStart"/>
      <w:r w:rsidR="0010284A">
        <w:rPr>
          <w:sz w:val="24"/>
          <w:szCs w:val="24"/>
        </w:rPr>
        <w:t>AiR</w:t>
      </w:r>
      <w:proofErr w:type="spellEnd"/>
      <w:r w:rsidR="0010284A">
        <w:rPr>
          <w:sz w:val="24"/>
          <w:szCs w:val="24"/>
        </w:rPr>
        <w:t xml:space="preserve">) </w:t>
      </w:r>
      <w:r w:rsidRPr="0010284A">
        <w:rPr>
          <w:sz w:val="24"/>
          <w:szCs w:val="24"/>
        </w:rPr>
        <w:t xml:space="preserve">program and agree to abide by the program </w:t>
      </w:r>
      <w:r w:rsidR="002F3B18" w:rsidRPr="0010284A">
        <w:rPr>
          <w:sz w:val="24"/>
          <w:szCs w:val="24"/>
        </w:rPr>
        <w:t>protocols</w:t>
      </w:r>
      <w:r w:rsidRPr="0010284A">
        <w:rPr>
          <w:sz w:val="24"/>
          <w:szCs w:val="24"/>
        </w:rPr>
        <w:t xml:space="preserve">.  </w:t>
      </w:r>
    </w:p>
    <w:p w14:paraId="25629D2C" w14:textId="7E5DF142" w:rsidR="00870A95" w:rsidRPr="00050D4F" w:rsidRDefault="00870A95" w:rsidP="00173591">
      <w:pPr>
        <w:rPr>
          <w:b/>
          <w:i/>
          <w:sz w:val="24"/>
          <w:szCs w:val="24"/>
        </w:rPr>
      </w:pPr>
      <w:r w:rsidRPr="0010284A">
        <w:rPr>
          <w:sz w:val="24"/>
          <w:szCs w:val="24"/>
        </w:rPr>
        <w:t xml:space="preserve">I agree to act </w:t>
      </w:r>
      <w:r w:rsidR="00597F50">
        <w:rPr>
          <w:sz w:val="24"/>
          <w:szCs w:val="24"/>
        </w:rPr>
        <w:t>professionally and in accordance with my University's Code of Conduct and the school visitors’ policy at all times</w:t>
      </w:r>
      <w:r w:rsidRPr="00050D4F">
        <w:rPr>
          <w:b/>
          <w:i/>
          <w:sz w:val="24"/>
          <w:szCs w:val="24"/>
        </w:rPr>
        <w:t>.</w:t>
      </w:r>
    </w:p>
    <w:p w14:paraId="533472BB" w14:textId="77777777" w:rsidR="00617DC4" w:rsidRPr="0010284A" w:rsidRDefault="00617DC4" w:rsidP="00173591">
      <w:pPr>
        <w:rPr>
          <w:sz w:val="24"/>
          <w:szCs w:val="24"/>
        </w:rPr>
      </w:pPr>
      <w:r w:rsidRPr="0010284A">
        <w:rPr>
          <w:sz w:val="24"/>
          <w:szCs w:val="24"/>
        </w:rPr>
        <w:t>I understand th</w:t>
      </w:r>
      <w:r w:rsidR="00E51B0F">
        <w:rPr>
          <w:sz w:val="24"/>
          <w:szCs w:val="24"/>
        </w:rPr>
        <w:t xml:space="preserve">at I must provide a copy of my </w:t>
      </w:r>
      <w:r w:rsidR="00050D4F">
        <w:rPr>
          <w:b/>
          <w:i/>
          <w:sz w:val="24"/>
          <w:szCs w:val="24"/>
        </w:rPr>
        <w:t>Working-With-</w:t>
      </w:r>
      <w:r w:rsidR="00E51B0F" w:rsidRPr="00050D4F">
        <w:rPr>
          <w:b/>
          <w:i/>
          <w:sz w:val="24"/>
          <w:szCs w:val="24"/>
        </w:rPr>
        <w:t>C</w:t>
      </w:r>
      <w:r w:rsidRPr="00050D4F">
        <w:rPr>
          <w:b/>
          <w:i/>
          <w:sz w:val="24"/>
          <w:szCs w:val="24"/>
        </w:rPr>
        <w:t>hildren</w:t>
      </w:r>
      <w:r w:rsidRPr="0010284A">
        <w:rPr>
          <w:sz w:val="24"/>
          <w:szCs w:val="24"/>
        </w:rPr>
        <w:t xml:space="preserve"> </w:t>
      </w:r>
      <w:r w:rsidR="00050D4F">
        <w:rPr>
          <w:b/>
          <w:i/>
          <w:sz w:val="24"/>
          <w:szCs w:val="24"/>
        </w:rPr>
        <w:t>C</w:t>
      </w:r>
      <w:r w:rsidRPr="00050D4F">
        <w:rPr>
          <w:b/>
          <w:i/>
          <w:sz w:val="24"/>
          <w:szCs w:val="24"/>
        </w:rPr>
        <w:t>learance</w:t>
      </w:r>
      <w:r w:rsidRPr="0010284A">
        <w:rPr>
          <w:sz w:val="24"/>
          <w:szCs w:val="24"/>
        </w:rPr>
        <w:t xml:space="preserve"> to the </w:t>
      </w:r>
      <w:r w:rsidR="00906F79">
        <w:rPr>
          <w:sz w:val="24"/>
          <w:szCs w:val="24"/>
        </w:rPr>
        <w:t xml:space="preserve">School Host and </w:t>
      </w:r>
      <w:proofErr w:type="spellStart"/>
      <w:r w:rsidR="0010284A">
        <w:rPr>
          <w:sz w:val="24"/>
          <w:szCs w:val="24"/>
        </w:rPr>
        <w:t>AiR</w:t>
      </w:r>
      <w:proofErr w:type="spellEnd"/>
      <w:r w:rsidR="0010284A">
        <w:rPr>
          <w:sz w:val="24"/>
          <w:szCs w:val="24"/>
        </w:rPr>
        <w:t xml:space="preserve"> </w:t>
      </w:r>
      <w:r w:rsidRPr="0010284A">
        <w:rPr>
          <w:sz w:val="24"/>
          <w:szCs w:val="24"/>
        </w:rPr>
        <w:t xml:space="preserve">program coordinator before commencing any work in schools and that the project I undertake must comply with the approved proposal.   </w:t>
      </w:r>
    </w:p>
    <w:p w14:paraId="1E22504B" w14:textId="77777777" w:rsidR="00EB19DE" w:rsidRDefault="00EB19DE" w:rsidP="00173591"/>
    <w:p w14:paraId="256F175A" w14:textId="77777777" w:rsidR="00870A95" w:rsidRDefault="00870A95" w:rsidP="00173591">
      <w:r>
        <w:t>Signed ____________________________________________</w:t>
      </w:r>
    </w:p>
    <w:p w14:paraId="31DFA3D3" w14:textId="77777777" w:rsidR="00906F79" w:rsidRDefault="00906F79" w:rsidP="00173591"/>
    <w:p w14:paraId="6B9C9E1B" w14:textId="77777777" w:rsidR="00870A95" w:rsidRDefault="00870A95" w:rsidP="00173591">
      <w:r>
        <w:t>Date _____________________________________________</w:t>
      </w:r>
    </w:p>
    <w:sectPr w:rsidR="00870A95" w:rsidSect="00597F50">
      <w:pgSz w:w="11906" w:h="16838"/>
      <w:pgMar w:top="426" w:right="1440" w:bottom="709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jCzNDY1sjQ0NzVS0lEKTi0uzszPAykwrAUAe4MEsSwAAAA="/>
  </w:docVars>
  <w:rsids>
    <w:rsidRoot w:val="00173591"/>
    <w:rsid w:val="00050D4F"/>
    <w:rsid w:val="000A2151"/>
    <w:rsid w:val="000F79F8"/>
    <w:rsid w:val="0010284A"/>
    <w:rsid w:val="00132D15"/>
    <w:rsid w:val="00173591"/>
    <w:rsid w:val="001976D3"/>
    <w:rsid w:val="001A2326"/>
    <w:rsid w:val="001B39E2"/>
    <w:rsid w:val="0024174C"/>
    <w:rsid w:val="002F3B18"/>
    <w:rsid w:val="003077BD"/>
    <w:rsid w:val="00333449"/>
    <w:rsid w:val="00387745"/>
    <w:rsid w:val="00394D15"/>
    <w:rsid w:val="003D3DAF"/>
    <w:rsid w:val="003E6CF0"/>
    <w:rsid w:val="00417831"/>
    <w:rsid w:val="00424EAC"/>
    <w:rsid w:val="0045750E"/>
    <w:rsid w:val="004778CD"/>
    <w:rsid w:val="004D4B16"/>
    <w:rsid w:val="005654EC"/>
    <w:rsid w:val="00597F50"/>
    <w:rsid w:val="00617DC4"/>
    <w:rsid w:val="00680F86"/>
    <w:rsid w:val="0068765D"/>
    <w:rsid w:val="006E25C5"/>
    <w:rsid w:val="006E28E9"/>
    <w:rsid w:val="007C616C"/>
    <w:rsid w:val="007C64A6"/>
    <w:rsid w:val="007D4C8C"/>
    <w:rsid w:val="00830857"/>
    <w:rsid w:val="00853A34"/>
    <w:rsid w:val="00870A95"/>
    <w:rsid w:val="00881C63"/>
    <w:rsid w:val="008B5680"/>
    <w:rsid w:val="008E3A75"/>
    <w:rsid w:val="00906F79"/>
    <w:rsid w:val="00982DBC"/>
    <w:rsid w:val="009E3F92"/>
    <w:rsid w:val="00A06EFB"/>
    <w:rsid w:val="00A357AE"/>
    <w:rsid w:val="00A53D73"/>
    <w:rsid w:val="00A55A93"/>
    <w:rsid w:val="00A62B70"/>
    <w:rsid w:val="00AD29A1"/>
    <w:rsid w:val="00AF79DF"/>
    <w:rsid w:val="00B96AA3"/>
    <w:rsid w:val="00BA6CEA"/>
    <w:rsid w:val="00DA55BD"/>
    <w:rsid w:val="00DC607C"/>
    <w:rsid w:val="00E33DA8"/>
    <w:rsid w:val="00E51B0F"/>
    <w:rsid w:val="00EA0B00"/>
    <w:rsid w:val="00EB19DE"/>
    <w:rsid w:val="00EB22D3"/>
    <w:rsid w:val="00EB6B15"/>
    <w:rsid w:val="00F64813"/>
    <w:rsid w:val="00FC4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32D08D"/>
  <w15:docId w15:val="{6E6B99A5-7774-4D6E-8838-F5BD4DACC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9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61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16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17DC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4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8</Words>
  <Characters>1725</Characters>
  <Application>Microsoft Office Word</Application>
  <DocSecurity>0</DocSecurity>
  <Lines>78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th Cowan University</Company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</dc:creator>
  <cp:lastModifiedBy>Lisa Paris</cp:lastModifiedBy>
  <cp:revision>2</cp:revision>
  <cp:lastPrinted>2023-02-23T03:44:00Z</cp:lastPrinted>
  <dcterms:created xsi:type="dcterms:W3CDTF">2024-03-12T00:39:00Z</dcterms:created>
  <dcterms:modified xsi:type="dcterms:W3CDTF">2024-03-12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8dac5c5679b8296bb9d5ce86e2cbc030bd788a0227ec29df5b9d94a47b22ff</vt:lpwstr>
  </property>
</Properties>
</file>